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80DFA" w:rsidRDefault="005554AD" w:rsidP="005554AD">
      <w:pPr>
        <w:ind w:left="0" w:firstLine="0"/>
        <w:jc w:val="center"/>
        <w:rPr>
          <w:b/>
        </w:rPr>
      </w:pPr>
      <w:r w:rsidRPr="005554AD">
        <w:rPr>
          <w:b/>
        </w:rPr>
        <w:t>Customer Satisfaction and Product Guarantee Plan</w:t>
      </w:r>
    </w:p>
    <w:p w:rsidR="005554AD" w:rsidRDefault="005554AD" w:rsidP="005554AD">
      <w:pPr>
        <w:ind w:left="0" w:firstLine="0"/>
        <w:jc w:val="center"/>
        <w:rPr>
          <w:b/>
        </w:rPr>
      </w:pPr>
    </w:p>
    <w:p w:rsidR="005554AD" w:rsidRDefault="005554AD" w:rsidP="005554AD">
      <w:pPr>
        <w:ind w:left="0" w:firstLine="0"/>
        <w:jc w:val="center"/>
      </w:pPr>
      <w:r>
        <w:t xml:space="preserve"> Name</w:t>
      </w:r>
    </w:p>
    <w:p w:rsidR="005554AD" w:rsidRDefault="005554AD" w:rsidP="005554AD">
      <w:pPr>
        <w:ind w:left="0" w:firstLine="0"/>
        <w:jc w:val="center"/>
      </w:pPr>
      <w:r>
        <w:t>Institution of Affiliation</w:t>
      </w:r>
    </w:p>
    <w:p w:rsidR="005554AD" w:rsidRDefault="005554AD" w:rsidP="005554AD">
      <w:pPr>
        <w:ind w:left="0" w:firstLine="0"/>
        <w:jc w:val="center"/>
      </w:pPr>
      <w:r>
        <w:t>Professor</w:t>
      </w:r>
    </w:p>
    <w:p w:rsidR="005554AD" w:rsidRDefault="005554AD" w:rsidP="005554AD">
      <w:pPr>
        <w:ind w:left="0" w:firstLine="0"/>
        <w:jc w:val="center"/>
      </w:pPr>
      <w:r>
        <w:t>Date</w:t>
      </w:r>
    </w:p>
    <w:p w:rsidR="005554AD" w:rsidRDefault="005554AD" w:rsidP="005554AD">
      <w:pPr>
        <w:ind w:left="0" w:firstLine="0"/>
        <w:jc w:val="center"/>
      </w:pPr>
    </w:p>
    <w:p w:rsidR="005554AD" w:rsidRDefault="005554AD" w:rsidP="005554AD">
      <w:pPr>
        <w:ind w:left="0" w:firstLine="0"/>
        <w:jc w:val="center"/>
      </w:pPr>
    </w:p>
    <w:p w:rsidR="005554AD" w:rsidRDefault="005554AD" w:rsidP="005554AD">
      <w:pPr>
        <w:ind w:left="0" w:firstLine="0"/>
        <w:jc w:val="center"/>
      </w:pPr>
    </w:p>
    <w:p w:rsidR="005554AD" w:rsidRDefault="005554AD" w:rsidP="005554AD">
      <w:pPr>
        <w:ind w:left="0" w:firstLine="0"/>
        <w:jc w:val="center"/>
      </w:pPr>
    </w:p>
    <w:p w:rsidR="005554AD" w:rsidRDefault="005554AD" w:rsidP="005554AD">
      <w:pPr>
        <w:ind w:left="0" w:firstLine="0"/>
        <w:jc w:val="center"/>
      </w:pPr>
    </w:p>
    <w:p w:rsidR="005554AD" w:rsidRDefault="005554AD" w:rsidP="005554AD">
      <w:pPr>
        <w:ind w:left="0" w:firstLine="0"/>
        <w:jc w:val="center"/>
      </w:pPr>
    </w:p>
    <w:p w:rsidR="005554AD" w:rsidRDefault="005554AD" w:rsidP="005554AD">
      <w:pPr>
        <w:ind w:left="0" w:firstLine="0"/>
        <w:jc w:val="center"/>
      </w:pPr>
    </w:p>
    <w:p w:rsidR="005554AD" w:rsidRDefault="005554AD" w:rsidP="005554AD">
      <w:pPr>
        <w:ind w:left="0" w:firstLine="0"/>
        <w:jc w:val="center"/>
      </w:pPr>
    </w:p>
    <w:p w:rsidR="005554AD" w:rsidRDefault="005554AD" w:rsidP="005554AD">
      <w:pPr>
        <w:ind w:left="0" w:firstLine="0"/>
        <w:jc w:val="center"/>
      </w:pPr>
    </w:p>
    <w:p w:rsidR="005554AD" w:rsidRDefault="005554AD" w:rsidP="005554AD">
      <w:pPr>
        <w:ind w:left="0" w:firstLine="0"/>
        <w:jc w:val="center"/>
      </w:pPr>
    </w:p>
    <w:p w:rsidR="005554AD" w:rsidRDefault="005554AD" w:rsidP="005554AD">
      <w:pPr>
        <w:ind w:left="0" w:firstLine="0"/>
        <w:jc w:val="center"/>
      </w:pPr>
    </w:p>
    <w:p w:rsidR="005554AD" w:rsidRDefault="005554AD" w:rsidP="005554AD">
      <w:pPr>
        <w:ind w:left="0" w:firstLine="0"/>
        <w:jc w:val="center"/>
      </w:pPr>
    </w:p>
    <w:p w:rsidR="005554AD" w:rsidRDefault="005554AD" w:rsidP="005554AD">
      <w:pPr>
        <w:ind w:left="0" w:firstLine="0"/>
        <w:jc w:val="center"/>
        <w:rPr>
          <w:b/>
        </w:rPr>
      </w:pPr>
      <w:r w:rsidRPr="005554AD">
        <w:rPr>
          <w:b/>
        </w:rPr>
        <w:lastRenderedPageBreak/>
        <w:t>Customer Satisfaction and Product Guarantee Plan</w:t>
      </w:r>
    </w:p>
    <w:p w:rsidR="009F74F9" w:rsidRDefault="009F74F9" w:rsidP="009F74F9">
      <w:pPr>
        <w:ind w:left="0" w:firstLine="0"/>
        <w:rPr>
          <w:b/>
        </w:rPr>
      </w:pPr>
      <w:r>
        <w:rPr>
          <w:b/>
        </w:rPr>
        <w:t xml:space="preserve">Eve </w:t>
      </w:r>
      <w:r w:rsidR="00ED506E">
        <w:rPr>
          <w:b/>
        </w:rPr>
        <w:t>magazine</w:t>
      </w:r>
      <w:r>
        <w:rPr>
          <w:b/>
        </w:rPr>
        <w:t xml:space="preserve"> link </w:t>
      </w:r>
      <w:hyperlink r:id="rId6" w:history="1">
        <w:r w:rsidR="00275ADF" w:rsidRPr="00F72143">
          <w:rPr>
            <w:rStyle w:val="Hyperlink"/>
            <w:b/>
          </w:rPr>
          <w:t>https://magazinecanteen.com/products/eve-magazine-kristin-davis</w:t>
        </w:r>
      </w:hyperlink>
    </w:p>
    <w:p w:rsidR="00275ADF" w:rsidRDefault="00275ADF" w:rsidP="009F74F9">
      <w:pPr>
        <w:ind w:left="0" w:firstLine="0"/>
        <w:rPr>
          <w:b/>
        </w:rPr>
      </w:pPr>
      <w:r>
        <w:rPr>
          <w:b/>
        </w:rPr>
        <w:t xml:space="preserve">Men’s health magazine link: </w:t>
      </w:r>
      <w:hyperlink r:id="rId7" w:history="1">
        <w:r w:rsidR="00424754" w:rsidRPr="00F72143">
          <w:rPr>
            <w:rStyle w:val="Hyperlink"/>
            <w:b/>
          </w:rPr>
          <w:t>https://hansonch.wordpress.com/2013/01/17/mens-magazine-research-examples</w:t>
        </w:r>
      </w:hyperlink>
    </w:p>
    <w:p w:rsidR="00542B35" w:rsidRPr="00542B35" w:rsidRDefault="00542B35" w:rsidP="00542B35">
      <w:pPr>
        <w:ind w:left="0" w:firstLine="0"/>
        <w:jc w:val="center"/>
      </w:pPr>
      <w:r w:rsidRPr="005554AD">
        <w:rPr>
          <w:b/>
        </w:rPr>
        <w:t>The Overall Promotional Message</w:t>
      </w:r>
      <w:r>
        <w:rPr>
          <w:b/>
        </w:rPr>
        <w:t>s</w:t>
      </w:r>
      <w:r w:rsidRPr="005554AD">
        <w:rPr>
          <w:b/>
        </w:rPr>
        <w:t xml:space="preserve"> and the Brand</w:t>
      </w:r>
      <w:r>
        <w:rPr>
          <w:b/>
        </w:rPr>
        <w:t>s</w:t>
      </w:r>
      <w:r w:rsidRPr="005554AD">
        <w:rPr>
          <w:b/>
        </w:rPr>
        <w:t xml:space="preserve"> Promises</w:t>
      </w:r>
      <w:r>
        <w:rPr>
          <w:b/>
        </w:rPr>
        <w:t>7</w:t>
      </w:r>
    </w:p>
    <w:p w:rsidR="00F25291" w:rsidRDefault="005554AD" w:rsidP="005554AD">
      <w:pPr>
        <w:ind w:left="0" w:firstLine="0"/>
      </w:pPr>
      <w:r>
        <w:tab/>
        <w:t xml:space="preserve">I have chosen </w:t>
      </w:r>
      <w:r w:rsidR="00C26CC8">
        <w:t>unique magazines</w:t>
      </w:r>
      <w:r w:rsidR="00275ADF">
        <w:t xml:space="preserve">, which are </w:t>
      </w:r>
      <w:r w:rsidR="005662CC">
        <w:t>famous,</w:t>
      </w:r>
      <w:r w:rsidR="00275ADF">
        <w:t xml:space="preserve"> namely </w:t>
      </w:r>
      <w:r>
        <w:t>the eve woman</w:t>
      </w:r>
      <w:r w:rsidR="00275ADF">
        <w:t xml:space="preserve"> and men’s health magazine.</w:t>
      </w:r>
      <w:r>
        <w:t xml:space="preserve"> The authors of the magazine based their ideologies on the lifestyle of the modern woman</w:t>
      </w:r>
      <w:r w:rsidR="00275ADF">
        <w:t xml:space="preserve"> and man. The things both gender</w:t>
      </w:r>
      <w:r w:rsidR="00AE3A59">
        <w:t xml:space="preserve"> </w:t>
      </w:r>
      <w:r>
        <w:t>go through i</w:t>
      </w:r>
      <w:r w:rsidR="00275ADF">
        <w:t>n terms of relationships, women and men</w:t>
      </w:r>
      <w:r w:rsidR="005662CC">
        <w:t>'s</w:t>
      </w:r>
      <w:r w:rsidR="00275ADF">
        <w:t xml:space="preserve"> </w:t>
      </w:r>
      <w:r>
        <w:t>reproductive health, women</w:t>
      </w:r>
      <w:r w:rsidR="005662CC">
        <w:t>'s</w:t>
      </w:r>
      <w:r>
        <w:t xml:space="preserve"> beauty products, women’s</w:t>
      </w:r>
      <w:r w:rsidR="00275ADF">
        <w:t xml:space="preserve"> and men’s</w:t>
      </w:r>
      <w:r>
        <w:t xml:space="preserve"> sex lives, </w:t>
      </w:r>
      <w:r w:rsidR="00AE3A59">
        <w:t>clothes, accessories, the events that they attend, and</w:t>
      </w:r>
      <w:r>
        <w:t xml:space="preserve"> their overall outfits inclusive of the bags the shoes. The eve magazine</w:t>
      </w:r>
      <w:r w:rsidR="005662CC">
        <w:t>,</w:t>
      </w:r>
      <w:r w:rsidR="00275ADF">
        <w:t xml:space="preserve"> with their counterparts the men’s health magazine</w:t>
      </w:r>
      <w:r w:rsidR="005662CC">
        <w:t>,</w:t>
      </w:r>
      <w:r w:rsidR="00275ADF">
        <w:t xml:space="preserve"> ha</w:t>
      </w:r>
      <w:r w:rsidR="005662CC">
        <w:t>s</w:t>
      </w:r>
      <w:r w:rsidR="00275ADF">
        <w:t xml:space="preserve"> seen</w:t>
      </w:r>
      <w:r w:rsidR="005662CC">
        <w:t xml:space="preserve"> a </w:t>
      </w:r>
      <w:r w:rsidR="00AE3A59">
        <w:t>tremendous increase in people who</w:t>
      </w:r>
      <w:r>
        <w:t xml:space="preserve"> buy their copies as</w:t>
      </w:r>
      <w:r w:rsidR="00275ADF">
        <w:t xml:space="preserve"> both gender</w:t>
      </w:r>
      <w:r w:rsidR="005662CC">
        <w:t>s</w:t>
      </w:r>
      <w:r w:rsidR="00F25291">
        <w:t xml:space="preserve"> love </w:t>
      </w:r>
      <w:r w:rsidR="005662CC">
        <w:t>purchas</w:t>
      </w:r>
      <w:r w:rsidR="00F25291">
        <w:t>ing the material.</w:t>
      </w:r>
    </w:p>
    <w:p w:rsidR="005554AD" w:rsidRPr="00F25291" w:rsidRDefault="00F25291" w:rsidP="005554AD">
      <w:pPr>
        <w:ind w:left="0" w:firstLine="0"/>
        <w:rPr>
          <w:b/>
        </w:rPr>
      </w:pPr>
      <w:r>
        <w:tab/>
        <w:t xml:space="preserve">The brand promises of the advertisement made on the magazine are very high. Firstly, the </w:t>
      </w:r>
      <w:r w:rsidR="005662CC">
        <w:t>magazine's titl</w:t>
      </w:r>
      <w:r>
        <w:t>e is eve woman</w:t>
      </w:r>
      <w:r w:rsidR="00275ADF">
        <w:t xml:space="preserve"> and </w:t>
      </w:r>
      <w:r w:rsidR="00C26CC8">
        <w:t>men’s</w:t>
      </w:r>
      <w:r w:rsidR="00275ADF">
        <w:t xml:space="preserve"> health magazine</w:t>
      </w:r>
      <w:r w:rsidR="005662CC">
        <w:t>,</w:t>
      </w:r>
      <w:r>
        <w:t xml:space="preserve"> </w:t>
      </w:r>
      <w:r w:rsidR="00C26CC8">
        <w:t>thus</w:t>
      </w:r>
      <w:r>
        <w:t xml:space="preserve"> implying that the </w:t>
      </w:r>
      <w:r w:rsidR="00F459EB">
        <w:t>focus</w:t>
      </w:r>
      <w:r>
        <w:t xml:space="preserve"> of documenting it is for</w:t>
      </w:r>
      <w:r w:rsidR="00275ADF">
        <w:t xml:space="preserve"> both </w:t>
      </w:r>
      <w:r>
        <w:t>women</w:t>
      </w:r>
      <w:r w:rsidR="00275ADF">
        <w:t xml:space="preserve"> and men</w:t>
      </w:r>
      <w:r>
        <w:t xml:space="preserve">. The female gender carries the day in </w:t>
      </w:r>
      <w:r w:rsidR="00F459EB">
        <w:t>society,</w:t>
      </w:r>
      <w:r>
        <w:t xml:space="preserve"> as they are the majority. </w:t>
      </w:r>
      <w:r w:rsidR="00F459EB">
        <w:t>Thus,</w:t>
      </w:r>
      <w:r>
        <w:t xml:space="preserve"> a ready market is generally </w:t>
      </w:r>
      <w:r w:rsidR="00AE3A59">
        <w:t>reasonably</w:t>
      </w:r>
      <w:r>
        <w:t xml:space="preserve"> available to be well exploited. Women</w:t>
      </w:r>
      <w:r w:rsidR="00AE3A59">
        <w:t>'s</w:t>
      </w:r>
      <w:r>
        <w:t xml:space="preserve"> product</w:t>
      </w:r>
      <w:r w:rsidR="00AE3A59">
        <w:t>s</w:t>
      </w:r>
      <w:r>
        <w:t xml:space="preserve"> are very lucrative as modern</w:t>
      </w:r>
      <w:r w:rsidR="00AE3A59">
        <w:t>-</w:t>
      </w:r>
      <w:r>
        <w:t>day women generally want to feel beautiful</w:t>
      </w:r>
      <w:r w:rsidR="00172E94">
        <w:t xml:space="preserve"> (</w:t>
      </w:r>
      <w:r w:rsidR="00172E94">
        <w:rPr>
          <w:rFonts w:cs="Times New Roman"/>
          <w:color w:val="222222"/>
          <w:szCs w:val="24"/>
          <w:shd w:val="clear" w:color="auto" w:fill="FFFFFF"/>
        </w:rPr>
        <w:t xml:space="preserve">Colette, </w:t>
      </w:r>
      <w:r w:rsidR="00172E94" w:rsidRPr="00172E94">
        <w:rPr>
          <w:rFonts w:cs="Times New Roman"/>
          <w:color w:val="222222"/>
          <w:szCs w:val="24"/>
          <w:shd w:val="clear" w:color="auto" w:fill="FFFFFF"/>
        </w:rPr>
        <w:t>2012)</w:t>
      </w:r>
      <w:r>
        <w:t>. The eve magazine had numerous adverts that talk about women</w:t>
      </w:r>
      <w:r w:rsidR="005662CC">
        <w:t>'s</w:t>
      </w:r>
      <w:r>
        <w:t xml:space="preserve"> makeups products, women</w:t>
      </w:r>
      <w:r w:rsidR="005662CC">
        <w:t>'s</w:t>
      </w:r>
      <w:r>
        <w:t xml:space="preserve"> shoes, accessories</w:t>
      </w:r>
      <w:r w:rsidR="00AE3A59">
        <w:t>,</w:t>
      </w:r>
      <w:r>
        <w:t xml:space="preserve"> and </w:t>
      </w:r>
      <w:r w:rsidR="00F459EB">
        <w:t>bags, which</w:t>
      </w:r>
      <w:r>
        <w:t xml:space="preserve"> they all want to own</w:t>
      </w:r>
      <w:r w:rsidR="00275ADF">
        <w:t xml:space="preserve"> compared to the men’s magazine</w:t>
      </w:r>
      <w:r>
        <w:t>.</w:t>
      </w:r>
    </w:p>
    <w:p w:rsidR="00275ADF" w:rsidRDefault="00275ADF" w:rsidP="00F25291">
      <w:pPr>
        <w:ind w:left="0" w:firstLine="0"/>
        <w:jc w:val="center"/>
        <w:rPr>
          <w:b/>
        </w:rPr>
      </w:pPr>
    </w:p>
    <w:p w:rsidR="00F25291" w:rsidRDefault="00F25291" w:rsidP="00F25291">
      <w:pPr>
        <w:ind w:left="0" w:firstLine="0"/>
        <w:jc w:val="center"/>
        <w:rPr>
          <w:b/>
        </w:rPr>
      </w:pPr>
      <w:r w:rsidRPr="00F25291">
        <w:rPr>
          <w:b/>
        </w:rPr>
        <w:lastRenderedPageBreak/>
        <w:t xml:space="preserve">General Opinion </w:t>
      </w:r>
      <w:r w:rsidR="00275ADF" w:rsidRPr="00F25291">
        <w:rPr>
          <w:b/>
        </w:rPr>
        <w:t xml:space="preserve">on the </w:t>
      </w:r>
      <w:r w:rsidRPr="00F25291">
        <w:rPr>
          <w:b/>
        </w:rPr>
        <w:t>Promise</w:t>
      </w:r>
      <w:r>
        <w:rPr>
          <w:b/>
        </w:rPr>
        <w:t>s</w:t>
      </w:r>
      <w:r w:rsidR="00275ADF">
        <w:rPr>
          <w:b/>
        </w:rPr>
        <w:t xml:space="preserve"> That Both Magazines Advertise</w:t>
      </w:r>
    </w:p>
    <w:p w:rsidR="00F25291" w:rsidRDefault="005E31FF" w:rsidP="00F25291">
      <w:pPr>
        <w:ind w:left="0" w:firstLine="0"/>
      </w:pPr>
      <w:r>
        <w:tab/>
        <w:t>I believe that both</w:t>
      </w:r>
      <w:r w:rsidR="00F25291">
        <w:t xml:space="preserve"> magazine</w:t>
      </w:r>
      <w:r>
        <w:t>s</w:t>
      </w:r>
      <w:r w:rsidR="00F25291">
        <w:t xml:space="preserve"> ha</w:t>
      </w:r>
      <w:r w:rsidR="005662CC">
        <w:t>ve</w:t>
      </w:r>
      <w:r w:rsidR="00F25291">
        <w:t xml:space="preserve"> very many quality advertisements. I hold the opinion that they will continue to</w:t>
      </w:r>
      <w:r w:rsidR="00C16929">
        <w:t xml:space="preserve"> grow and become quite succe</w:t>
      </w:r>
      <w:r w:rsidR="00AE3A59">
        <w:t>ss</w:t>
      </w:r>
      <w:r w:rsidR="00C16929">
        <w:t>ful</w:t>
      </w:r>
      <w:r w:rsidR="00F25291">
        <w:t xml:space="preserve"> in their business venture.</w:t>
      </w:r>
      <w:r>
        <w:t xml:space="preserve"> The same companies</w:t>
      </w:r>
      <w:r w:rsidR="00C16929">
        <w:t xml:space="preserve"> ha</w:t>
      </w:r>
      <w:r w:rsidR="005662CC">
        <w:t>ve</w:t>
      </w:r>
      <w:r w:rsidR="00C16929">
        <w:t xml:space="preserve"> employed a strategy in which they use celebrities at the front of their magazines. The same individuals are used </w:t>
      </w:r>
      <w:r w:rsidR="00AE3A59">
        <w:t>for marketing</w:t>
      </w:r>
      <w:r w:rsidR="00C16929">
        <w:t xml:space="preserve"> the products of various brands in</w:t>
      </w:r>
      <w:r w:rsidR="00AE3A59">
        <w:t xml:space="preserve"> the</w:t>
      </w:r>
      <w:r w:rsidR="00C16929">
        <w:t xml:space="preserve"> form of advertisement</w:t>
      </w:r>
      <w:r w:rsidR="00AE3A59">
        <w:t>s</w:t>
      </w:r>
      <w:r w:rsidR="00C16929">
        <w:t xml:space="preserve"> in magazines. Corporates have taken the opportunity to </w:t>
      </w:r>
      <w:r w:rsidR="005662CC">
        <w:t>sell</w:t>
      </w:r>
      <w:r w:rsidR="00C16929">
        <w:t xml:space="preserve"> their products in the given magazines as they attract </w:t>
      </w:r>
      <w:r w:rsidR="00AE3A59">
        <w:t>many</w:t>
      </w:r>
      <w:r>
        <w:t xml:space="preserve"> </w:t>
      </w:r>
      <w:r w:rsidR="005662CC">
        <w:t xml:space="preserve">of </w:t>
      </w:r>
      <w:r>
        <w:t>both genders</w:t>
      </w:r>
      <w:r w:rsidR="00C16929">
        <w:t xml:space="preserve"> who are</w:t>
      </w:r>
      <w:r>
        <w:t xml:space="preserve"> the</w:t>
      </w:r>
      <w:r w:rsidR="00C16929">
        <w:t xml:space="preserve"> potential customers.</w:t>
      </w:r>
    </w:p>
    <w:p w:rsidR="00C16929" w:rsidRDefault="00C16929" w:rsidP="00C16929">
      <w:pPr>
        <w:ind w:left="0" w:firstLine="0"/>
        <w:jc w:val="center"/>
        <w:rPr>
          <w:b/>
        </w:rPr>
      </w:pPr>
      <w:r w:rsidRPr="00C16929">
        <w:rPr>
          <w:b/>
        </w:rPr>
        <w:t xml:space="preserve">Target Audience </w:t>
      </w:r>
      <w:r w:rsidR="00203E50" w:rsidRPr="00C16929">
        <w:rPr>
          <w:b/>
        </w:rPr>
        <w:t xml:space="preserve">of the </w:t>
      </w:r>
      <w:r w:rsidRPr="00C16929">
        <w:rPr>
          <w:b/>
        </w:rPr>
        <w:t xml:space="preserve">Magazine </w:t>
      </w:r>
      <w:r w:rsidR="00203E50" w:rsidRPr="00C16929">
        <w:rPr>
          <w:b/>
        </w:rPr>
        <w:t xml:space="preserve">and the </w:t>
      </w:r>
      <w:r w:rsidR="00203E50">
        <w:rPr>
          <w:b/>
        </w:rPr>
        <w:t xml:space="preserve">Probability </w:t>
      </w:r>
      <w:r w:rsidR="00AE3A59">
        <w:rPr>
          <w:b/>
        </w:rPr>
        <w:t xml:space="preserve">of </w:t>
      </w:r>
      <w:r w:rsidR="00203E50">
        <w:rPr>
          <w:b/>
        </w:rPr>
        <w:t>the Products Being Bought</w:t>
      </w:r>
    </w:p>
    <w:p w:rsidR="00203E50" w:rsidRDefault="00203E50" w:rsidP="00203E50">
      <w:pPr>
        <w:ind w:left="0" w:firstLine="0"/>
      </w:pPr>
      <w:r>
        <w:rPr>
          <w:b/>
        </w:rPr>
        <w:tab/>
      </w:r>
      <w:r>
        <w:t>Eve magazine generally focuses on women and their lifestyle</w:t>
      </w:r>
      <w:r w:rsidR="00AE3A59">
        <w:t>s</w:t>
      </w:r>
      <w:r>
        <w:t>.</w:t>
      </w:r>
      <w:r w:rsidR="008E7382">
        <w:t xml:space="preserve"> The adverts posted on this particular magazine target a variety of women in various categories. The modern</w:t>
      </w:r>
      <w:r w:rsidR="00AE3A59">
        <w:t>-</w:t>
      </w:r>
      <w:r w:rsidR="008E7382">
        <w:t>day wom</w:t>
      </w:r>
      <w:r w:rsidR="00AE3A59">
        <w:t>a</w:t>
      </w:r>
      <w:r w:rsidR="008E7382">
        <w:t xml:space="preserve">n is targeted </w:t>
      </w:r>
      <w:r w:rsidR="00F459EB">
        <w:t>as</w:t>
      </w:r>
      <w:r w:rsidR="008E7382">
        <w:t xml:space="preserve"> he is shown the </w:t>
      </w:r>
      <w:r w:rsidR="005662CC">
        <w:t>sort</w:t>
      </w:r>
      <w:r w:rsidR="008E7382">
        <w:t xml:space="preserve"> of </w:t>
      </w:r>
      <w:r w:rsidR="00F459EB">
        <w:t xml:space="preserve">clothes </w:t>
      </w:r>
      <w:r w:rsidR="00AE3A59">
        <w:t>she can wear</w:t>
      </w:r>
      <w:r w:rsidR="008E7382">
        <w:t xml:space="preserve">. The middle-aged woman </w:t>
      </w:r>
      <w:r w:rsidR="00AE3A59">
        <w:t>in relationship status is a significant target</w:t>
      </w:r>
      <w:r w:rsidR="008E7382">
        <w:t xml:space="preserve"> because </w:t>
      </w:r>
      <w:r w:rsidR="00AE3A59">
        <w:t>the magazine adverts of how women should date are</w:t>
      </w:r>
      <w:r w:rsidR="008E7382">
        <w:t xml:space="preserve"> well explained. Moreover, </w:t>
      </w:r>
      <w:r w:rsidR="00AE3A59">
        <w:t>women's</w:t>
      </w:r>
      <w:r w:rsidR="008E7382">
        <w:t xml:space="preserve"> reproductive </w:t>
      </w:r>
      <w:r w:rsidR="00F459EB">
        <w:t>health, which is a vital issue,</w:t>
      </w:r>
      <w:r w:rsidR="008E7382">
        <w:t xml:space="preserve"> is also </w:t>
      </w:r>
      <w:r w:rsidR="00F459EB">
        <w:t>highlighted</w:t>
      </w:r>
      <w:r w:rsidR="008E7382">
        <w:t xml:space="preserve"> in the magazine. Such information is indeed a clear indicator that the target audience of such magazine</w:t>
      </w:r>
      <w:r w:rsidR="00AE3A59">
        <w:t>s</w:t>
      </w:r>
      <w:r w:rsidR="008E7382">
        <w:t xml:space="preserve"> </w:t>
      </w:r>
      <w:r w:rsidR="00AE3A59">
        <w:t>is</w:t>
      </w:r>
      <w:r w:rsidR="008E7382">
        <w:t xml:space="preserve"> women.</w:t>
      </w:r>
    </w:p>
    <w:p w:rsidR="008E7382" w:rsidRDefault="008E7382" w:rsidP="00203E50">
      <w:pPr>
        <w:ind w:left="0" w:firstLine="0"/>
      </w:pPr>
      <w:r>
        <w:tab/>
      </w:r>
      <w:r w:rsidR="00AE3A59">
        <w:t>The p</w:t>
      </w:r>
      <w:r>
        <w:t>robabil</w:t>
      </w:r>
      <w:r w:rsidR="000E508D">
        <w:t>ity of women buying the products</w:t>
      </w:r>
      <w:r>
        <w:t xml:space="preserve"> being advertised is very high. The eve magazine publishes their cop</w:t>
      </w:r>
      <w:r w:rsidR="00AE3A59">
        <w:t>y</w:t>
      </w:r>
      <w:r>
        <w:t xml:space="preserve"> after a given </w:t>
      </w:r>
      <w:r w:rsidR="00172E94">
        <w:t>period (</w:t>
      </w:r>
      <w:r w:rsidR="00172E94">
        <w:rPr>
          <w:rFonts w:cs="Times New Roman"/>
          <w:color w:val="222222"/>
          <w:szCs w:val="24"/>
          <w:shd w:val="clear" w:color="auto" w:fill="FFFFFF"/>
        </w:rPr>
        <w:t>Ritchie, 2016)</w:t>
      </w:r>
      <w:r>
        <w:t>.</w:t>
      </w:r>
      <w:r w:rsidR="000E508D">
        <w:t xml:space="preserve"> Thus, women generally anticipate the </w:t>
      </w:r>
      <w:r w:rsidR="00AE3A59">
        <w:t>following</w:t>
      </w:r>
      <w:r w:rsidR="000E508D">
        <w:t xml:space="preserve"> co</w:t>
      </w:r>
      <w:r w:rsidR="005662CC">
        <w:t>mposition</w:t>
      </w:r>
      <w:r w:rsidR="000E508D">
        <w:t xml:space="preserve"> </w:t>
      </w:r>
      <w:r w:rsidR="00AE3A59">
        <w:t>to get details of the products</w:t>
      </w:r>
      <w:r w:rsidR="000E508D">
        <w:t xml:space="preserve"> they initially saw and would like to purchase. Moreover, the advertisements have follow</w:t>
      </w:r>
      <w:r w:rsidR="00AE3A59">
        <w:t>-</w:t>
      </w:r>
      <w:r w:rsidR="000E508D">
        <w:t xml:space="preserve">up contacts </w:t>
      </w:r>
      <w:r w:rsidR="00AE3A59">
        <w:t>to</w:t>
      </w:r>
      <w:r w:rsidR="000E508D">
        <w:t xml:space="preserve"> reach out to the required </w:t>
      </w:r>
      <w:r w:rsidR="00F459EB">
        <w:t>personnel</w:t>
      </w:r>
      <w:r w:rsidR="000E508D">
        <w:t xml:space="preserve"> to </w:t>
      </w:r>
      <w:r w:rsidR="005662CC">
        <w:t>buy</w:t>
      </w:r>
      <w:r w:rsidR="000E508D">
        <w:t xml:space="preserve"> the desired products.</w:t>
      </w:r>
    </w:p>
    <w:p w:rsidR="005E31FF" w:rsidRDefault="005E31FF" w:rsidP="000E508D">
      <w:pPr>
        <w:ind w:left="0" w:firstLine="0"/>
        <w:jc w:val="center"/>
        <w:rPr>
          <w:b/>
        </w:rPr>
      </w:pPr>
    </w:p>
    <w:p w:rsidR="005662CC" w:rsidRDefault="005662CC" w:rsidP="000E508D">
      <w:pPr>
        <w:ind w:left="0" w:firstLine="0"/>
        <w:jc w:val="center"/>
        <w:rPr>
          <w:b/>
        </w:rPr>
      </w:pPr>
    </w:p>
    <w:p w:rsidR="000E508D" w:rsidRDefault="000E508D" w:rsidP="000E508D">
      <w:pPr>
        <w:ind w:left="0" w:firstLine="0"/>
        <w:jc w:val="center"/>
        <w:rPr>
          <w:b/>
        </w:rPr>
      </w:pPr>
      <w:r w:rsidRPr="0027640E">
        <w:rPr>
          <w:b/>
        </w:rPr>
        <w:lastRenderedPageBreak/>
        <w:t>Advertisem</w:t>
      </w:r>
      <w:r w:rsidR="0027640E" w:rsidRPr="0027640E">
        <w:rPr>
          <w:b/>
        </w:rPr>
        <w:t>ent Appeal to the Customers and Possible Products References</w:t>
      </w:r>
    </w:p>
    <w:p w:rsidR="0027640E" w:rsidRDefault="005E31FF" w:rsidP="0027640E">
      <w:pPr>
        <w:ind w:left="0" w:firstLine="0"/>
      </w:pPr>
      <w:r>
        <w:tab/>
        <w:t>The men’s health</w:t>
      </w:r>
      <w:r w:rsidR="0027640E">
        <w:t xml:space="preserve"> magazine adverts are </w:t>
      </w:r>
      <w:r w:rsidR="00AE3A59">
        <w:t>exact</w:t>
      </w:r>
      <w:r w:rsidR="0027640E">
        <w:t xml:space="preserve"> and brief to the point. This nature of their advertisement make</w:t>
      </w:r>
      <w:r w:rsidR="00AE3A59">
        <w:t>s</w:t>
      </w:r>
      <w:r w:rsidR="0027640E">
        <w:t xml:space="preserve"> them appealing to the audience</w:t>
      </w:r>
      <w:r w:rsidR="00AE3A59">
        <w:t>,</w:t>
      </w:r>
      <w:r w:rsidR="0027640E">
        <w:t xml:space="preserve"> </w:t>
      </w:r>
      <w:r>
        <w:t>who are the men. The pictures of the men</w:t>
      </w:r>
      <w:r w:rsidR="00E43E4F">
        <w:t xml:space="preserve"> celebrities being advertised in the front pages </w:t>
      </w:r>
      <w:r w:rsidR="00AE3A59">
        <w:t>are</w:t>
      </w:r>
      <w:r w:rsidR="00E43E4F">
        <w:t xml:space="preserve"> </w:t>
      </w:r>
      <w:r w:rsidR="00AE3A59">
        <w:t>vital,</w:t>
      </w:r>
      <w:r w:rsidR="00E43E4F">
        <w:t xml:space="preserve"> as magazine generally tends to attract</w:t>
      </w:r>
      <w:r w:rsidR="00AE3A59">
        <w:t xml:space="preserve"> t</w:t>
      </w:r>
      <w:r>
        <w:t xml:space="preserve">he fans of </w:t>
      </w:r>
      <w:r w:rsidR="00C26CC8">
        <w:t>these particular men</w:t>
      </w:r>
      <w:r w:rsidR="00AE3A59">
        <w:t>. T</w:t>
      </w:r>
      <w:r w:rsidR="00E43E4F">
        <w:t xml:space="preserve">he fact that he may be the brand </w:t>
      </w:r>
      <w:r w:rsidR="00F459EB">
        <w:t>ambassador</w:t>
      </w:r>
      <w:r w:rsidR="00E43E4F">
        <w:t xml:space="preserve"> of the </w:t>
      </w:r>
      <w:r w:rsidR="005662CC">
        <w:t>specific</w:t>
      </w:r>
      <w:r w:rsidR="00E43E4F">
        <w:t xml:space="preserve"> product will </w:t>
      </w:r>
      <w:r w:rsidR="005662CC">
        <w:t>typic</w:t>
      </w:r>
      <w:r w:rsidR="00E43E4F">
        <w:t>ally raise the stakes of the products being bought.</w:t>
      </w:r>
    </w:p>
    <w:p w:rsidR="00E43E4F" w:rsidRDefault="00E43E4F" w:rsidP="004C2B78">
      <w:pPr>
        <w:ind w:left="0" w:firstLine="0"/>
      </w:pPr>
      <w:r>
        <w:tab/>
        <w:t xml:space="preserve">The products advertised </w:t>
      </w:r>
      <w:r w:rsidR="00AE3A59">
        <w:t>i</w:t>
      </w:r>
      <w:r w:rsidR="005E31FF">
        <w:t>n the men’s</w:t>
      </w:r>
      <w:r>
        <w:t xml:space="preserve"> magazine are </w:t>
      </w:r>
      <w:r w:rsidR="00F459EB">
        <w:t>quality</w:t>
      </w:r>
      <w:r>
        <w:t xml:space="preserve">. </w:t>
      </w:r>
      <w:r w:rsidR="00AE3A59">
        <w:t>In m</w:t>
      </w:r>
      <w:r>
        <w:t>ost scenarios where the products are bought</w:t>
      </w:r>
      <w:r w:rsidR="00AE3A59">
        <w:t>,</w:t>
      </w:r>
      <w:r>
        <w:t xml:space="preserve"> the clientele</w:t>
      </w:r>
      <w:r w:rsidR="00AE3A59">
        <w:t>,</w:t>
      </w:r>
      <w:r w:rsidR="005E31FF">
        <w:t xml:space="preserve"> who are the men</w:t>
      </w:r>
      <w:r w:rsidR="00AE3A59">
        <w:t>,</w:t>
      </w:r>
      <w:r>
        <w:t xml:space="preserve"> tend to love the products and the advice </w:t>
      </w:r>
      <w:r w:rsidR="00F459EB">
        <w:t>given</w:t>
      </w:r>
      <w:r>
        <w:t xml:space="preserve"> in the </w:t>
      </w:r>
      <w:r w:rsidR="00F459EB">
        <w:t>articles</w:t>
      </w:r>
      <w:r>
        <w:t xml:space="preserve"> concerning their lives. The number of copies being bought </w:t>
      </w:r>
      <w:r w:rsidR="00AE3A59">
        <w:t>concerning</w:t>
      </w:r>
      <w:r>
        <w:t xml:space="preserve"> the magazines always increase</w:t>
      </w:r>
      <w:r w:rsidR="00AE3A59">
        <w:t>s a</w:t>
      </w:r>
      <w:r w:rsidR="005E31FF">
        <w:t xml:space="preserve"> clear indicator that the men </w:t>
      </w:r>
      <w:r w:rsidR="00AE3A59">
        <w:t>reference their friends and, most importantly,</w:t>
      </w:r>
      <w:r w:rsidR="004C2B78">
        <w:t xml:space="preserve"> family.</w:t>
      </w:r>
    </w:p>
    <w:p w:rsidR="004C2B78" w:rsidRDefault="004C2B78" w:rsidP="004C2B78">
      <w:pPr>
        <w:ind w:left="0" w:firstLine="0"/>
        <w:jc w:val="center"/>
        <w:rPr>
          <w:b/>
        </w:rPr>
      </w:pPr>
      <w:r w:rsidRPr="004C2B78">
        <w:rPr>
          <w:b/>
        </w:rPr>
        <w:t>The Catching Point of the Adverts and the Enticement to Buy</w:t>
      </w:r>
    </w:p>
    <w:p w:rsidR="00C832C0" w:rsidRDefault="004C2B78" w:rsidP="004C2B78">
      <w:pPr>
        <w:ind w:left="0" w:firstLine="0"/>
      </w:pPr>
      <w:r>
        <w:rPr>
          <w:b/>
        </w:rPr>
        <w:tab/>
      </w:r>
      <w:r>
        <w:t>Eve’s magazine adverts are very eye</w:t>
      </w:r>
      <w:r w:rsidR="00AE3A59">
        <w:t>-</w:t>
      </w:r>
      <w:r>
        <w:t>catching. The quality of the pictures they take attracts a customer.</w:t>
      </w:r>
      <w:r w:rsidR="006A768E">
        <w:t xml:space="preserve"> The celebrities are also posted on the first pages</w:t>
      </w:r>
      <w:r w:rsidR="00AE3A59">
        <w:t>,</w:t>
      </w:r>
      <w:r w:rsidR="006A768E">
        <w:t xml:space="preserve"> thus making the magazine gain more attraction as the one will be </w:t>
      </w:r>
      <w:r w:rsidR="00390D0C">
        <w:t>keen</w:t>
      </w:r>
      <w:r w:rsidR="006A768E">
        <w:t xml:space="preserve"> to know what the whole document generally entails. Eve </w:t>
      </w:r>
      <w:r w:rsidR="00F459EB">
        <w:t>magazine</w:t>
      </w:r>
      <w:r w:rsidR="006A768E">
        <w:t xml:space="preserve"> advertises </w:t>
      </w:r>
      <w:r w:rsidR="00AE3A59">
        <w:t>various</w:t>
      </w:r>
      <w:r w:rsidR="006A768E">
        <w:t xml:space="preserve"> </w:t>
      </w:r>
      <w:r w:rsidR="00F459EB">
        <w:t>product</w:t>
      </w:r>
      <w:r w:rsidR="00AE3A59">
        <w:t>s</w:t>
      </w:r>
      <w:r w:rsidR="00F459EB">
        <w:t>, which</w:t>
      </w:r>
      <w:r w:rsidR="006A768E">
        <w:t xml:space="preserve"> are sold through product advertisement</w:t>
      </w:r>
      <w:r w:rsidR="00AE3A59">
        <w:t>s</w:t>
      </w:r>
      <w:r w:rsidR="00172E94">
        <w:t xml:space="preserve"> (</w:t>
      </w:r>
      <w:r w:rsidR="00172E94">
        <w:rPr>
          <w:rFonts w:cs="Times New Roman"/>
          <w:color w:val="222222"/>
          <w:szCs w:val="24"/>
          <w:shd w:val="clear" w:color="auto" w:fill="FFFFFF"/>
        </w:rPr>
        <w:t xml:space="preserve">Wood, </w:t>
      </w:r>
      <w:r w:rsidR="00172E94" w:rsidRPr="00172E94">
        <w:rPr>
          <w:rFonts w:cs="Times New Roman"/>
          <w:color w:val="222222"/>
          <w:szCs w:val="24"/>
          <w:shd w:val="clear" w:color="auto" w:fill="FFFFFF"/>
        </w:rPr>
        <w:t>2020)</w:t>
      </w:r>
      <w:r w:rsidR="006A768E">
        <w:t xml:space="preserve">. The information left </w:t>
      </w:r>
      <w:r w:rsidR="00AE3A59">
        <w:t>in</w:t>
      </w:r>
      <w:r w:rsidR="006A768E">
        <w:t xml:space="preserve"> the magazines is quite </w:t>
      </w:r>
      <w:r w:rsidR="00F459EB">
        <w:t>vital,</w:t>
      </w:r>
      <w:r w:rsidR="006A768E">
        <w:t xml:space="preserve"> as the women will use the contacts to buy the products.</w:t>
      </w:r>
      <w:r w:rsidR="0034157F">
        <w:t xml:space="preserve"> </w:t>
      </w:r>
      <w:r w:rsidR="00AE3A59">
        <w:t>In m</w:t>
      </w:r>
      <w:r w:rsidR="0034157F">
        <w:t>ost cases</w:t>
      </w:r>
      <w:r w:rsidR="00AE3A59">
        <w:t xml:space="preserve">, the products are </w:t>
      </w:r>
      <w:r w:rsidR="005662CC">
        <w:t>pretty</w:t>
      </w:r>
      <w:r w:rsidR="00AE3A59">
        <w:t xml:space="preserve"> subsidized, advantages are well highlighted, and the side effects are</w:t>
      </w:r>
      <w:r w:rsidR="00C832C0">
        <w:t xml:space="preserve"> well stated.</w:t>
      </w:r>
    </w:p>
    <w:p w:rsidR="00C832C0" w:rsidRDefault="006B5384" w:rsidP="00C832C0">
      <w:pPr>
        <w:ind w:left="0" w:firstLine="0"/>
        <w:jc w:val="center"/>
        <w:rPr>
          <w:b/>
        </w:rPr>
      </w:pPr>
      <w:r w:rsidRPr="006B5384">
        <w:rPr>
          <w:b/>
        </w:rPr>
        <w:t>Visual Graphics, Attention Capturing</w:t>
      </w:r>
      <w:r w:rsidR="00AE3A59">
        <w:rPr>
          <w:b/>
        </w:rPr>
        <w:t>,</w:t>
      </w:r>
      <w:r w:rsidRPr="006B5384">
        <w:rPr>
          <w:b/>
        </w:rPr>
        <w:t xml:space="preserve"> and Additional Information Analyzed</w:t>
      </w:r>
    </w:p>
    <w:p w:rsidR="00F459EB" w:rsidRPr="00C26CC8" w:rsidRDefault="006B5384" w:rsidP="00C26CC8">
      <w:pPr>
        <w:ind w:left="0" w:firstLine="0"/>
      </w:pPr>
      <w:r>
        <w:tab/>
        <w:t xml:space="preserve">The visuals of the product being advertised in the </w:t>
      </w:r>
      <w:r w:rsidR="00F459EB">
        <w:t>magazines</w:t>
      </w:r>
      <w:r>
        <w:t xml:space="preserve"> are </w:t>
      </w:r>
      <w:r w:rsidR="00AE3A59">
        <w:t>adorable</w:t>
      </w:r>
      <w:r>
        <w:t>. The quality generally</w:t>
      </w:r>
      <w:r w:rsidR="00745087">
        <w:t xml:space="preserve"> speak</w:t>
      </w:r>
      <w:r w:rsidR="00AE3A59">
        <w:t>s</w:t>
      </w:r>
      <w:r w:rsidR="00745087">
        <w:t xml:space="preserve"> for </w:t>
      </w:r>
      <w:r w:rsidR="00AE3A59">
        <w:t>itself</w:t>
      </w:r>
      <w:r w:rsidR="00F459EB">
        <w:t>,</w:t>
      </w:r>
      <w:r w:rsidR="00745087">
        <w:t xml:space="preserve"> as the goal is to attract as many women</w:t>
      </w:r>
      <w:r w:rsidR="005E31FF">
        <w:t xml:space="preserve"> and men</w:t>
      </w:r>
      <w:r w:rsidR="00745087">
        <w:t xml:space="preserve"> as possible. </w:t>
      </w:r>
      <w:r w:rsidR="00C26CC8">
        <w:t xml:space="preserve">The state </w:t>
      </w:r>
      <w:r w:rsidR="00C26CC8">
        <w:lastRenderedPageBreak/>
        <w:t xml:space="preserve">of attention is </w:t>
      </w:r>
      <w:r w:rsidR="005662CC">
        <w:t>usu</w:t>
      </w:r>
      <w:r w:rsidR="00C26CC8">
        <w:t xml:space="preserve">ally estimated </w:t>
      </w:r>
      <w:r w:rsidR="00AE3A59">
        <w:t>when the manufacturer</w:t>
      </w:r>
      <w:r w:rsidR="00745087">
        <w:t xml:space="preserve">s of the </w:t>
      </w:r>
      <w:r w:rsidR="00AE3A59">
        <w:t>advertised products</w:t>
      </w:r>
      <w:r w:rsidR="00745087">
        <w:t xml:space="preserve"> indicate that business is quite good and their products are moving</w:t>
      </w:r>
      <w:r w:rsidR="00AE3A59">
        <w:t>. L</w:t>
      </w:r>
      <w:r w:rsidR="00745087">
        <w:t>astly, eve’s magazine</w:t>
      </w:r>
      <w:r w:rsidR="00C26CC8">
        <w:t xml:space="preserve"> and men’s health magazine</w:t>
      </w:r>
      <w:r w:rsidR="00745087">
        <w:t xml:space="preserve"> design</w:t>
      </w:r>
      <w:r w:rsidR="00AE3A59">
        <w:t>s</w:t>
      </w:r>
      <w:r w:rsidR="00745087">
        <w:t xml:space="preserve"> are well organized, contain</w:t>
      </w:r>
      <w:r w:rsidR="00C26CC8">
        <w:t>ing</w:t>
      </w:r>
      <w:r w:rsidR="00745087">
        <w:t xml:space="preserve"> good photos quality</w:t>
      </w:r>
      <w:r w:rsidR="00AE3A59">
        <w:t>,</w:t>
      </w:r>
      <w:r w:rsidR="00745087">
        <w:t xml:space="preserve"> and an appropriate font has been selected for the </w:t>
      </w:r>
      <w:r w:rsidR="00F459EB">
        <w:t>magazine</w:t>
      </w:r>
      <w:r w:rsidR="00745087">
        <w:t>.</w:t>
      </w:r>
    </w:p>
    <w:p w:rsidR="006B5384" w:rsidRDefault="00745087" w:rsidP="00745087">
      <w:pPr>
        <w:ind w:left="0" w:firstLine="0"/>
        <w:jc w:val="center"/>
        <w:rPr>
          <w:b/>
        </w:rPr>
      </w:pPr>
      <w:r w:rsidRPr="00745087">
        <w:rPr>
          <w:b/>
        </w:rPr>
        <w:t>Conclusion</w:t>
      </w:r>
    </w:p>
    <w:p w:rsidR="00745087" w:rsidRDefault="00745087" w:rsidP="00745087">
      <w:pPr>
        <w:ind w:left="0" w:firstLine="0"/>
      </w:pPr>
      <w:r>
        <w:rPr>
          <w:b/>
        </w:rPr>
        <w:tab/>
      </w:r>
      <w:r>
        <w:t xml:space="preserve">Eve </w:t>
      </w:r>
      <w:r w:rsidR="00F459EB">
        <w:t>magazine</w:t>
      </w:r>
      <w:r w:rsidR="005662CC">
        <w:t>,</w:t>
      </w:r>
      <w:r w:rsidR="00C26CC8">
        <w:t xml:space="preserve"> alongside men’s health magazine</w:t>
      </w:r>
      <w:r w:rsidR="005662CC">
        <w:t>,</w:t>
      </w:r>
      <w:r w:rsidR="00C26CC8">
        <w:t xml:space="preserve"> are indeed</w:t>
      </w:r>
      <w:r>
        <w:t xml:space="preserve"> </w:t>
      </w:r>
      <w:r w:rsidR="00F459EB">
        <w:t>masterpiece</w:t>
      </w:r>
      <w:r w:rsidR="00C26CC8">
        <w:t>s</w:t>
      </w:r>
      <w:r>
        <w:t xml:space="preserve"> in the field of product guarantee. The magazine</w:t>
      </w:r>
      <w:r w:rsidR="005662CC">
        <w:t>'</w:t>
      </w:r>
      <w:r w:rsidR="00C26CC8">
        <w:t>s</w:t>
      </w:r>
      <w:r>
        <w:t xml:space="preserve"> brand</w:t>
      </w:r>
      <w:r w:rsidR="00C26CC8">
        <w:t>s have</w:t>
      </w:r>
      <w:r>
        <w:t xml:space="preserve"> </w:t>
      </w:r>
      <w:r w:rsidR="00F459EB">
        <w:t>conquered</w:t>
      </w:r>
      <w:r>
        <w:t xml:space="preserve"> the world of women</w:t>
      </w:r>
      <w:r w:rsidR="00C26CC8">
        <w:t xml:space="preserve"> and men. Their advertisement caliber is on</w:t>
      </w:r>
      <w:r>
        <w:t xml:space="preserve"> professional</w:t>
      </w:r>
      <w:r w:rsidR="00C26CC8">
        <w:t xml:space="preserve"> standards </w:t>
      </w:r>
      <w:r w:rsidR="00F459EB">
        <w:t>and ha</w:t>
      </w:r>
      <w:r w:rsidR="005662CC">
        <w:t>s</w:t>
      </w:r>
      <w:r w:rsidR="00F459EB">
        <w:t xml:space="preserve"> reach</w:t>
      </w:r>
      <w:r w:rsidR="00AE3A59">
        <w:t xml:space="preserve">ed </w:t>
      </w:r>
      <w:r w:rsidR="005662CC">
        <w:t>most men and women</w:t>
      </w:r>
      <w:r w:rsidR="00F459EB">
        <w:t xml:space="preserve"> worldwide. This can be confirmed by the rampant increase in the number of people buying the cop</w:t>
      </w:r>
      <w:r w:rsidR="00C26CC8">
        <w:t>ies</w:t>
      </w:r>
      <w:r w:rsidR="00F459EB">
        <w:t xml:space="preserve"> once published. The magazine brand</w:t>
      </w:r>
      <w:r w:rsidR="00C26CC8">
        <w:t>s</w:t>
      </w:r>
      <w:r w:rsidR="00AE3A59">
        <w:t>,</w:t>
      </w:r>
      <w:r w:rsidR="00F459EB">
        <w:t xml:space="preserve"> through advertising</w:t>
      </w:r>
      <w:r w:rsidR="00AE3A59">
        <w:t>,</w:t>
      </w:r>
      <w:r w:rsidR="00F459EB">
        <w:t xml:space="preserve"> </w:t>
      </w:r>
      <w:bookmarkStart w:id="0" w:name="_GoBack"/>
      <w:bookmarkEnd w:id="0"/>
      <w:r w:rsidR="00F459EB">
        <w:t>ha</w:t>
      </w:r>
      <w:r w:rsidR="005662CC">
        <w:t>ve</w:t>
      </w:r>
      <w:r w:rsidR="00F459EB">
        <w:t xml:space="preserve"> attract</w:t>
      </w:r>
      <w:r w:rsidR="00AE3A59">
        <w:t>ed</w:t>
      </w:r>
      <w:r w:rsidR="00C26CC8">
        <w:t xml:space="preserve"> people</w:t>
      </w:r>
      <w:r w:rsidR="00F459EB">
        <w:t xml:space="preserve"> from all </w:t>
      </w:r>
      <w:r w:rsidR="00AE3A59">
        <w:t>lifestyles</w:t>
      </w:r>
      <w:r w:rsidR="00F459EB">
        <w:t>, which is quite amusing.</w:t>
      </w:r>
    </w:p>
    <w:p w:rsidR="00F459EB" w:rsidRDefault="00F459EB" w:rsidP="00745087">
      <w:pPr>
        <w:ind w:left="0" w:firstLine="0"/>
      </w:pPr>
    </w:p>
    <w:p w:rsidR="00F459EB" w:rsidRDefault="00F459EB" w:rsidP="00745087">
      <w:pPr>
        <w:ind w:left="0" w:firstLine="0"/>
      </w:pPr>
    </w:p>
    <w:p w:rsidR="00F459EB" w:rsidRDefault="00F459EB" w:rsidP="00745087">
      <w:pPr>
        <w:ind w:left="0" w:firstLine="0"/>
      </w:pPr>
    </w:p>
    <w:p w:rsidR="00F459EB" w:rsidRDefault="00F459EB" w:rsidP="00745087">
      <w:pPr>
        <w:ind w:left="0" w:firstLine="0"/>
      </w:pPr>
    </w:p>
    <w:p w:rsidR="00F459EB" w:rsidRDefault="00F459EB" w:rsidP="00745087">
      <w:pPr>
        <w:ind w:left="0" w:firstLine="0"/>
      </w:pPr>
    </w:p>
    <w:p w:rsidR="00F459EB" w:rsidRDefault="00F459EB" w:rsidP="00745087">
      <w:pPr>
        <w:ind w:left="0" w:firstLine="0"/>
      </w:pPr>
    </w:p>
    <w:p w:rsidR="00F459EB" w:rsidRDefault="00F459EB" w:rsidP="00745087">
      <w:pPr>
        <w:ind w:left="0" w:firstLine="0"/>
      </w:pPr>
    </w:p>
    <w:p w:rsidR="00F459EB" w:rsidRDefault="00F459EB" w:rsidP="00745087">
      <w:pPr>
        <w:ind w:left="0" w:firstLine="0"/>
      </w:pPr>
    </w:p>
    <w:p w:rsidR="00C26CC8" w:rsidRPr="00745087" w:rsidRDefault="00C26CC8" w:rsidP="00745087">
      <w:pPr>
        <w:ind w:left="0" w:firstLine="0"/>
      </w:pPr>
    </w:p>
    <w:p w:rsidR="00745087" w:rsidRDefault="00F459EB" w:rsidP="00F459EB">
      <w:pPr>
        <w:ind w:left="0" w:firstLine="0"/>
        <w:jc w:val="center"/>
        <w:rPr>
          <w:b/>
        </w:rPr>
      </w:pPr>
      <w:r w:rsidRPr="00F459EB">
        <w:rPr>
          <w:b/>
        </w:rPr>
        <w:lastRenderedPageBreak/>
        <w:t>References</w:t>
      </w:r>
    </w:p>
    <w:p w:rsidR="00424754" w:rsidRPr="00F459EB" w:rsidRDefault="00424754" w:rsidP="00424754">
      <w:pPr>
        <w:ind w:left="0" w:firstLine="0"/>
        <w:rPr>
          <w:b/>
        </w:rPr>
      </w:pPr>
      <w:r>
        <w:rPr>
          <w:b/>
        </w:rPr>
        <w:t xml:space="preserve">Men’s health magazine link: </w:t>
      </w:r>
      <w:hyperlink r:id="rId8" w:history="1">
        <w:r w:rsidRPr="00F72143">
          <w:rPr>
            <w:rStyle w:val="Hyperlink"/>
            <w:b/>
          </w:rPr>
          <w:t>https://hansonch.wordpress.com/2013/01/17/mens-magazine-research-examples</w:t>
        </w:r>
      </w:hyperlink>
    </w:p>
    <w:p w:rsidR="00C16929" w:rsidRDefault="00F459EB" w:rsidP="00C16929">
      <w:pPr>
        <w:ind w:left="0" w:firstLine="0"/>
      </w:pPr>
      <w:r>
        <w:t xml:space="preserve"> </w:t>
      </w:r>
      <w:r w:rsidRPr="00424754">
        <w:rPr>
          <w:b/>
        </w:rPr>
        <w:t xml:space="preserve">Eve </w:t>
      </w:r>
      <w:r w:rsidR="00172E94" w:rsidRPr="00424754">
        <w:rPr>
          <w:b/>
        </w:rPr>
        <w:t>magazine</w:t>
      </w:r>
      <w:r>
        <w:t xml:space="preserve">: </w:t>
      </w:r>
      <w:hyperlink r:id="rId9" w:history="1">
        <w:r w:rsidRPr="00DF40F1">
          <w:rPr>
            <w:rStyle w:val="Hyperlink"/>
          </w:rPr>
          <w:t>https://magazinecanteen.com/products/eve-magazine-kristin-davis</w:t>
        </w:r>
      </w:hyperlink>
    </w:p>
    <w:p w:rsidR="00172E94" w:rsidRPr="00172E94" w:rsidRDefault="00172E94" w:rsidP="00C16929">
      <w:pPr>
        <w:ind w:left="0" w:firstLine="0"/>
        <w:rPr>
          <w:rFonts w:cs="Times New Roman"/>
          <w:color w:val="222222"/>
          <w:szCs w:val="24"/>
          <w:shd w:val="clear" w:color="auto" w:fill="FFFFFF"/>
        </w:rPr>
      </w:pPr>
      <w:r w:rsidRPr="00172E94">
        <w:rPr>
          <w:rFonts w:cs="Times New Roman"/>
          <w:color w:val="222222"/>
          <w:szCs w:val="24"/>
          <w:shd w:val="clear" w:color="auto" w:fill="FFFFFF"/>
        </w:rPr>
        <w:t>Colette, S. C. (2012). </w:t>
      </w:r>
      <w:r w:rsidRPr="00172E94">
        <w:rPr>
          <w:rFonts w:cs="Times New Roman"/>
          <w:i/>
          <w:iCs/>
          <w:color w:val="222222"/>
          <w:szCs w:val="24"/>
          <w:shd w:val="clear" w:color="auto" w:fill="FFFFFF"/>
        </w:rPr>
        <w:t>The garden, the serpent, and Eve: An ecofeminist narrative analysis of Garden of Eden imagery in fashion magazine advertising</w:t>
      </w:r>
      <w:r w:rsidRPr="00172E94">
        <w:rPr>
          <w:rFonts w:cs="Times New Roman"/>
          <w:color w:val="222222"/>
          <w:szCs w:val="24"/>
          <w:shd w:val="clear" w:color="auto" w:fill="FFFFFF"/>
        </w:rPr>
        <w:t>. University of Ottawa (Canada).</w:t>
      </w:r>
    </w:p>
    <w:p w:rsidR="00172E94" w:rsidRPr="00172E94" w:rsidRDefault="00172E94" w:rsidP="00C16929">
      <w:pPr>
        <w:ind w:left="0" w:firstLine="0"/>
        <w:rPr>
          <w:rFonts w:cs="Times New Roman"/>
          <w:szCs w:val="24"/>
        </w:rPr>
      </w:pPr>
      <w:r w:rsidRPr="00172E94">
        <w:rPr>
          <w:rFonts w:cs="Times New Roman"/>
          <w:color w:val="222222"/>
          <w:szCs w:val="24"/>
          <w:shd w:val="clear" w:color="auto" w:fill="FFFFFF"/>
        </w:rPr>
        <w:t>Ritchie, R., Hawkins, S., Phillips, N., &amp; Kleinberg, S. J. (Eds.). (2016). </w:t>
      </w:r>
      <w:r w:rsidRPr="00172E94">
        <w:rPr>
          <w:rFonts w:cs="Times New Roman"/>
          <w:i/>
          <w:iCs/>
          <w:color w:val="222222"/>
          <w:szCs w:val="24"/>
          <w:shd w:val="clear" w:color="auto" w:fill="FFFFFF"/>
        </w:rPr>
        <w:t>Women in magazines: Research, representation, production</w:t>
      </w:r>
      <w:r w:rsidR="00AE3A59">
        <w:rPr>
          <w:rFonts w:cs="Times New Roman"/>
          <w:i/>
          <w:iCs/>
          <w:color w:val="222222"/>
          <w:szCs w:val="24"/>
          <w:shd w:val="clear" w:color="auto" w:fill="FFFFFF"/>
        </w:rPr>
        <w:t>,</w:t>
      </w:r>
      <w:r w:rsidRPr="00172E94">
        <w:rPr>
          <w:rFonts w:cs="Times New Roman"/>
          <w:i/>
          <w:iCs/>
          <w:color w:val="222222"/>
          <w:szCs w:val="24"/>
          <w:shd w:val="clear" w:color="auto" w:fill="FFFFFF"/>
        </w:rPr>
        <w:t xml:space="preserve"> and consumption</w:t>
      </w:r>
      <w:r w:rsidRPr="00172E94">
        <w:rPr>
          <w:rFonts w:cs="Times New Roman"/>
          <w:color w:val="222222"/>
          <w:szCs w:val="24"/>
          <w:shd w:val="clear" w:color="auto" w:fill="FFFFFF"/>
        </w:rPr>
        <w:t>. Routledge.</w:t>
      </w:r>
    </w:p>
    <w:p w:rsidR="00172E94" w:rsidRPr="00172E94" w:rsidRDefault="00172E94" w:rsidP="00C16929">
      <w:pPr>
        <w:ind w:left="0" w:firstLine="0"/>
        <w:rPr>
          <w:rFonts w:cs="Times New Roman"/>
          <w:color w:val="222222"/>
          <w:szCs w:val="24"/>
          <w:shd w:val="clear" w:color="auto" w:fill="FFFFFF"/>
        </w:rPr>
      </w:pPr>
      <w:r w:rsidRPr="00172E94">
        <w:rPr>
          <w:rFonts w:cs="Times New Roman"/>
          <w:color w:val="222222"/>
          <w:szCs w:val="24"/>
          <w:shd w:val="clear" w:color="auto" w:fill="FFFFFF"/>
        </w:rPr>
        <w:t>Wood, A. (2020). </w:t>
      </w:r>
      <w:r w:rsidRPr="00172E94">
        <w:rPr>
          <w:rFonts w:cs="Times New Roman"/>
          <w:i/>
          <w:iCs/>
          <w:color w:val="222222"/>
          <w:szCs w:val="24"/>
          <w:shd w:val="clear" w:color="auto" w:fill="FFFFFF"/>
        </w:rPr>
        <w:t>Modernism and Modernity in British Women’s Magazines</w:t>
      </w:r>
      <w:r w:rsidRPr="00172E94">
        <w:rPr>
          <w:rFonts w:cs="Times New Roman"/>
          <w:color w:val="222222"/>
          <w:szCs w:val="24"/>
          <w:shd w:val="clear" w:color="auto" w:fill="FFFFFF"/>
        </w:rPr>
        <w:t>. Routledge.</w:t>
      </w:r>
    </w:p>
    <w:sectPr w:rsidR="00172E94" w:rsidRPr="00172E94">
      <w:head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965AE" w:rsidRDefault="005965AE" w:rsidP="00F459EB">
      <w:pPr>
        <w:spacing w:after="0" w:line="240" w:lineRule="auto"/>
      </w:pPr>
      <w:r>
        <w:separator/>
      </w:r>
    </w:p>
  </w:endnote>
  <w:endnote w:type="continuationSeparator" w:id="0">
    <w:p w:rsidR="005965AE" w:rsidRDefault="005965AE" w:rsidP="00F459E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965AE" w:rsidRDefault="005965AE" w:rsidP="00F459EB">
      <w:pPr>
        <w:spacing w:after="0" w:line="240" w:lineRule="auto"/>
      </w:pPr>
      <w:r>
        <w:separator/>
      </w:r>
    </w:p>
  </w:footnote>
  <w:footnote w:type="continuationSeparator" w:id="0">
    <w:p w:rsidR="005965AE" w:rsidRDefault="005965AE" w:rsidP="00F459E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609227841"/>
      <w:docPartObj>
        <w:docPartGallery w:val="Page Numbers (Top of Page)"/>
        <w:docPartUnique/>
      </w:docPartObj>
    </w:sdtPr>
    <w:sdtEndPr>
      <w:rPr>
        <w:noProof/>
      </w:rPr>
    </w:sdtEndPr>
    <w:sdtContent>
      <w:p w:rsidR="00F459EB" w:rsidRDefault="00F459EB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662CC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F459EB" w:rsidRDefault="00F459EB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wQCIxNLAxNLIyMTIyUdpeDU4uLM/DyQAuNaAPJmRIwsAAAA"/>
  </w:docVars>
  <w:rsids>
    <w:rsidRoot w:val="00205FA3"/>
    <w:rsid w:val="000E508D"/>
    <w:rsid w:val="00172E94"/>
    <w:rsid w:val="00203E50"/>
    <w:rsid w:val="00205FA3"/>
    <w:rsid w:val="00275ADF"/>
    <w:rsid w:val="0027640E"/>
    <w:rsid w:val="0034157F"/>
    <w:rsid w:val="00390D0C"/>
    <w:rsid w:val="00424754"/>
    <w:rsid w:val="004C2B78"/>
    <w:rsid w:val="00542B35"/>
    <w:rsid w:val="005554AD"/>
    <w:rsid w:val="005662CC"/>
    <w:rsid w:val="005965AE"/>
    <w:rsid w:val="005E31FF"/>
    <w:rsid w:val="006A768E"/>
    <w:rsid w:val="006B5384"/>
    <w:rsid w:val="00745087"/>
    <w:rsid w:val="008E7382"/>
    <w:rsid w:val="009F74F9"/>
    <w:rsid w:val="00AC0E29"/>
    <w:rsid w:val="00AE3A59"/>
    <w:rsid w:val="00B113F9"/>
    <w:rsid w:val="00B4023B"/>
    <w:rsid w:val="00B564BD"/>
    <w:rsid w:val="00C13E44"/>
    <w:rsid w:val="00C16929"/>
    <w:rsid w:val="00C26CC8"/>
    <w:rsid w:val="00C80DFA"/>
    <w:rsid w:val="00C832C0"/>
    <w:rsid w:val="00DE4C42"/>
    <w:rsid w:val="00E43E4F"/>
    <w:rsid w:val="00E741E5"/>
    <w:rsid w:val="00E81102"/>
    <w:rsid w:val="00ED506E"/>
    <w:rsid w:val="00F25291"/>
    <w:rsid w:val="00F459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49CD66"/>
  <w15:chartTrackingRefBased/>
  <w15:docId w15:val="{91B0178E-93B7-4CBE-985A-583AD6889E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480" w:lineRule="auto"/>
        <w:ind w:left="720" w:hanging="72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2475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459E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459EB"/>
  </w:style>
  <w:style w:type="paragraph" w:styleId="Footer">
    <w:name w:val="footer"/>
    <w:basedOn w:val="Normal"/>
    <w:link w:val="FooterChar"/>
    <w:uiPriority w:val="99"/>
    <w:unhideWhenUsed/>
    <w:rsid w:val="00F459E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459EB"/>
  </w:style>
  <w:style w:type="character" w:styleId="Hyperlink">
    <w:name w:val="Hyperlink"/>
    <w:basedOn w:val="DefaultParagraphFont"/>
    <w:uiPriority w:val="99"/>
    <w:unhideWhenUsed/>
    <w:rsid w:val="00F459EB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hansonch.wordpress.com/2013/01/17/mens-magazine-research-examples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hansonch.wordpress.com/2013/01/17/mens-magazine-research-examples" TargetMode="Externa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magazinecanteen.com/products/eve-magazine-kristin-davis" TargetMode="External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header" Target="header1.xml"/><Relationship Id="rId4" Type="http://schemas.openxmlformats.org/officeDocument/2006/relationships/footnotes" Target="footnotes.xml"/><Relationship Id="rId9" Type="http://schemas.openxmlformats.org/officeDocument/2006/relationships/hyperlink" Target="https://magazinecanteen.com/products/eve-magazine-kristin-davi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7</TotalTime>
  <Pages>6</Pages>
  <Words>1046</Words>
  <Characters>5965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HP</cp:lastModifiedBy>
  <cp:revision>17</cp:revision>
  <dcterms:created xsi:type="dcterms:W3CDTF">2021-07-05T20:29:00Z</dcterms:created>
  <dcterms:modified xsi:type="dcterms:W3CDTF">2021-07-06T23:24:00Z</dcterms:modified>
</cp:coreProperties>
</file>